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68E42CF5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945553">
        <w:rPr>
          <w:b/>
          <w:bCs/>
          <w:i/>
          <w:iCs/>
          <w:sz w:val="32"/>
          <w:szCs w:val="32"/>
        </w:rPr>
        <w:t xml:space="preserve">– </w:t>
      </w:r>
      <w:proofErr w:type="spellStart"/>
      <w:r w:rsidR="00945553">
        <w:rPr>
          <w:b/>
          <w:bCs/>
          <w:i/>
          <w:iCs/>
          <w:sz w:val="32"/>
          <w:szCs w:val="32"/>
        </w:rPr>
        <w:t>Asaduzzaman</w:t>
      </w:r>
      <w:proofErr w:type="spellEnd"/>
      <w:r w:rsidR="00945553">
        <w:rPr>
          <w:b/>
          <w:bCs/>
          <w:i/>
          <w:iCs/>
          <w:sz w:val="32"/>
          <w:szCs w:val="32"/>
        </w:rPr>
        <w:t xml:space="preserve"> Noor</w:t>
      </w:r>
    </w:p>
    <w:p w14:paraId="6FA4D97D" w14:textId="491303CC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945553">
        <w:rPr>
          <w:b/>
          <w:bCs/>
          <w:i/>
          <w:iCs/>
          <w:sz w:val="32"/>
          <w:szCs w:val="32"/>
        </w:rPr>
        <w:t>– 163 1231 042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45826921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7B78DE34" w14:textId="66F1721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69B6514E" w:rsidR="00FC43B5" w:rsidRDefault="00531CCB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Because segment registers are supposed to hold addresses/locations. To be precise, it stores 20 bit pointers using 16 bits registers.</w:t>
      </w:r>
    </w:p>
    <w:p w14:paraId="125A1047" w14:textId="56721E95" w:rsidR="00531CCB" w:rsidRDefault="00531CCB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The data that reside in segment registers are always bound to be executed, so writing random data in register is never a good idea.</w:t>
      </w: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10D0D201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6285F53" w:rsidR="00FC43B5" w:rsidRPr="006067E2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lastRenderedPageBreak/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 4 integer number (1</w:t>
      </w:r>
      <w:proofErr w:type="gramStart"/>
      <w:r w:rsidR="006067E2">
        <w:rPr>
          <w:rFonts w:ascii="Consolas" w:hAnsi="Consolas"/>
          <w:b/>
          <w:bCs/>
          <w:sz w:val="28"/>
          <w:szCs w:val="28"/>
        </w:rPr>
        <w:t>,2,2,1</w:t>
      </w:r>
      <w:proofErr w:type="gramEnd"/>
      <w:r w:rsidR="006067E2">
        <w:rPr>
          <w:rFonts w:ascii="Consolas" w:hAnsi="Consolas"/>
          <w:b/>
          <w:bCs/>
          <w:sz w:val="28"/>
          <w:szCs w:val="28"/>
        </w:rPr>
        <w:t xml:space="preserve">) using only AX register and Store the result in the AX register. </w:t>
      </w:r>
    </w:p>
    <w:p w14:paraId="316D6A22" w14:textId="77777777" w:rsidR="00103CAF" w:rsidRDefault="00103CAF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757F06C" w14:textId="1379A2F0" w:rsidR="00FC43B5" w:rsidRDefault="00103CAF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proofErr w:type="gramStart"/>
      <w:r>
        <w:rPr>
          <w:rFonts w:ascii="Consolas" w:hAnsi="Consolas"/>
          <w:b/>
          <w:bCs/>
          <w:sz w:val="28"/>
          <w:szCs w:val="28"/>
        </w:rPr>
        <w:t>org</w:t>
      </w:r>
      <w:proofErr w:type="gramEnd"/>
      <w:r>
        <w:rPr>
          <w:rFonts w:ascii="Consolas" w:hAnsi="Consolas"/>
          <w:b/>
          <w:bCs/>
          <w:sz w:val="28"/>
          <w:szCs w:val="28"/>
        </w:rPr>
        <w:t xml:space="preserve"> 100h</w:t>
      </w:r>
    </w:p>
    <w:p w14:paraId="1CDBFF2A" w14:textId="77777777" w:rsidR="00945553" w:rsidRDefault="00945553" w:rsidP="00945553">
      <w:pPr>
        <w:pStyle w:val="Default"/>
        <w:spacing w:before="120"/>
        <w:ind w:left="720" w:hanging="720"/>
        <w:jc w:val="both"/>
        <w:rPr>
          <w:rFonts w:ascii="Consolas" w:hAnsi="Consolas"/>
          <w:b/>
          <w:bCs/>
          <w:sz w:val="28"/>
          <w:szCs w:val="28"/>
        </w:rPr>
      </w:pPr>
    </w:p>
    <w:p w14:paraId="3ED8A721" w14:textId="77777777" w:rsidR="00945553" w:rsidRDefault="00945553" w:rsidP="00945553">
      <w:pPr>
        <w:pStyle w:val="Default"/>
        <w:spacing w:before="120"/>
        <w:ind w:left="720" w:hanging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K1 EQU 1</w:t>
      </w:r>
    </w:p>
    <w:p w14:paraId="189071A9" w14:textId="77777777" w:rsidR="00945553" w:rsidRDefault="00945553" w:rsidP="00945553">
      <w:pPr>
        <w:pStyle w:val="Default"/>
        <w:spacing w:before="120"/>
        <w:ind w:left="720" w:hanging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K2 EQU 2</w:t>
      </w:r>
    </w:p>
    <w:p w14:paraId="767CFF7F" w14:textId="293A9151" w:rsidR="00103CAF" w:rsidRDefault="00103CAF" w:rsidP="00945553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5AB896C6" w:rsidR="00FC43B5" w:rsidRDefault="00531CCB" w:rsidP="00D964D8">
      <w:pPr>
        <w:pStyle w:val="Default"/>
        <w:spacing w:before="120"/>
        <w:ind w:left="720" w:hanging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AX</w:t>
      </w:r>
      <w:proofErr w:type="gramStart"/>
      <w:r>
        <w:rPr>
          <w:rFonts w:ascii="Consolas" w:hAnsi="Consolas"/>
          <w:b/>
          <w:bCs/>
          <w:sz w:val="28"/>
          <w:szCs w:val="28"/>
        </w:rPr>
        <w:t>,1</w:t>
      </w:r>
      <w:proofErr w:type="gramEnd"/>
    </w:p>
    <w:p w14:paraId="77472689" w14:textId="1DA76E03" w:rsidR="00531CCB" w:rsidRDefault="00531CCB" w:rsidP="00531CCB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DD AX</w:t>
      </w:r>
      <w:proofErr w:type="gramStart"/>
      <w:r>
        <w:rPr>
          <w:rFonts w:ascii="Consolas" w:hAnsi="Consolas"/>
          <w:b/>
          <w:bCs/>
          <w:sz w:val="28"/>
          <w:szCs w:val="28"/>
        </w:rPr>
        <w:t>,2</w:t>
      </w:r>
      <w:proofErr w:type="gramEnd"/>
    </w:p>
    <w:p w14:paraId="7F9E5F8F" w14:textId="10B78422" w:rsidR="00531CCB" w:rsidRDefault="00531CCB" w:rsidP="00531CCB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DD AX</w:t>
      </w:r>
      <w:proofErr w:type="gramStart"/>
      <w:r>
        <w:rPr>
          <w:rFonts w:ascii="Consolas" w:hAnsi="Consolas"/>
          <w:b/>
          <w:bCs/>
          <w:sz w:val="28"/>
          <w:szCs w:val="28"/>
        </w:rPr>
        <w:t>,2</w:t>
      </w:r>
      <w:proofErr w:type="gramEnd"/>
    </w:p>
    <w:p w14:paraId="203A5883" w14:textId="139DB455" w:rsidR="00FC43B5" w:rsidRDefault="00531CCB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DD AX</w:t>
      </w:r>
      <w:proofErr w:type="gramStart"/>
      <w:r>
        <w:rPr>
          <w:rFonts w:ascii="Consolas" w:hAnsi="Consolas"/>
          <w:b/>
          <w:bCs/>
          <w:sz w:val="28"/>
          <w:szCs w:val="28"/>
        </w:rPr>
        <w:t>,1</w:t>
      </w:r>
      <w:proofErr w:type="gramEnd"/>
    </w:p>
    <w:p w14:paraId="45125FDB" w14:textId="77777777" w:rsidR="00103CAF" w:rsidRDefault="00103CAF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3462959C" w:rsidR="00FC43B5" w:rsidRDefault="00103CAF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proofErr w:type="gramStart"/>
      <w:r>
        <w:rPr>
          <w:rFonts w:ascii="Consolas" w:hAnsi="Consolas"/>
          <w:b/>
          <w:bCs/>
          <w:sz w:val="28"/>
          <w:szCs w:val="28"/>
        </w:rPr>
        <w:t>ret</w:t>
      </w:r>
      <w:proofErr w:type="gramEnd"/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76C4589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bookmarkStart w:id="0" w:name="_GoBack"/>
      <w:bookmarkEnd w:id="0"/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CD06961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C35C22" w14:textId="77777777" w:rsidR="00C049AA" w:rsidRDefault="00C049AA" w:rsidP="00B51425">
      <w:r>
        <w:separator/>
      </w:r>
    </w:p>
  </w:endnote>
  <w:endnote w:type="continuationSeparator" w:id="0">
    <w:p w14:paraId="517D6550" w14:textId="77777777" w:rsidR="00C049AA" w:rsidRDefault="00C049AA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5180C7" w14:textId="77777777" w:rsidR="00C049AA" w:rsidRDefault="00C049AA" w:rsidP="00B51425">
      <w:r>
        <w:separator/>
      </w:r>
    </w:p>
  </w:footnote>
  <w:footnote w:type="continuationSeparator" w:id="0">
    <w:p w14:paraId="6AB19959" w14:textId="77777777" w:rsidR="00C049AA" w:rsidRDefault="00C049AA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B3893" w14:textId="1DEDA212" w:rsidR="00B51425" w:rsidRDefault="00C049AA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0565B8"/>
    <w:rsid w:val="00103CAF"/>
    <w:rsid w:val="00127E6F"/>
    <w:rsid w:val="00191C8F"/>
    <w:rsid w:val="00243F2C"/>
    <w:rsid w:val="00404B84"/>
    <w:rsid w:val="00446D0E"/>
    <w:rsid w:val="00466338"/>
    <w:rsid w:val="00526746"/>
    <w:rsid w:val="00531CCB"/>
    <w:rsid w:val="005768FD"/>
    <w:rsid w:val="005D70A2"/>
    <w:rsid w:val="005E5605"/>
    <w:rsid w:val="005F6A5C"/>
    <w:rsid w:val="006067E2"/>
    <w:rsid w:val="006A6D92"/>
    <w:rsid w:val="00716D03"/>
    <w:rsid w:val="00726F32"/>
    <w:rsid w:val="00732C2E"/>
    <w:rsid w:val="008230F5"/>
    <w:rsid w:val="008B4217"/>
    <w:rsid w:val="00945553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049AA"/>
    <w:rsid w:val="00C50F95"/>
    <w:rsid w:val="00C83377"/>
    <w:rsid w:val="00CE2572"/>
    <w:rsid w:val="00D33F4D"/>
    <w:rsid w:val="00D964D8"/>
    <w:rsid w:val="00DD3B3A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7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553312"/>
    <w:rsid w:val="00A30CD0"/>
    <w:rsid w:val="00A73B25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400B692-47C8-406B-9BF9-1EC9AD14F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WALTON</cp:lastModifiedBy>
  <cp:revision>7</cp:revision>
  <dcterms:created xsi:type="dcterms:W3CDTF">2020-07-21T03:14:00Z</dcterms:created>
  <dcterms:modified xsi:type="dcterms:W3CDTF">2020-07-21T03:30:00Z</dcterms:modified>
</cp:coreProperties>
</file>